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D0349" w14:textId="14E7A2DD" w:rsidR="005D00AD" w:rsidRDefault="00967862" w:rsidP="005D00AD">
      <w:pPr>
        <w:pBdr>
          <w:bottom w:val="single" w:sz="4" w:space="1" w:color="auto"/>
        </w:pBdr>
        <w:rPr>
          <w:rFonts w:ascii="Times New Roman" w:hAnsi="Times New Roman" w:cs="Times New Roman"/>
          <w:b/>
          <w:sz w:val="32"/>
          <w:szCs w:val="32"/>
        </w:rPr>
      </w:pPr>
      <w:r w:rsidRPr="00400D49">
        <w:rPr>
          <w:rFonts w:ascii="Times New Roman" w:hAnsi="Times New Roman" w:cs="Times New Roman"/>
          <w:b/>
          <w:sz w:val="32"/>
          <w:szCs w:val="32"/>
        </w:rPr>
        <w:t>ITECH</w:t>
      </w:r>
      <w:r w:rsidR="000477EE">
        <w:rPr>
          <w:rFonts w:ascii="Times New Roman" w:hAnsi="Times New Roman" w:cs="Times New Roman"/>
          <w:b/>
          <w:sz w:val="32"/>
          <w:szCs w:val="32"/>
        </w:rPr>
        <w:t xml:space="preserve"> Final Project Assessment</w:t>
      </w:r>
    </w:p>
    <w:p w14:paraId="4A092D55" w14:textId="77777777" w:rsidR="006003AC" w:rsidRPr="00400D49" w:rsidRDefault="006003AC" w:rsidP="005D00AD">
      <w:pPr>
        <w:pBdr>
          <w:bottom w:val="single" w:sz="4" w:space="1" w:color="auto"/>
        </w:pBdr>
        <w:rPr>
          <w:rFonts w:ascii="Times New Roman" w:hAnsi="Times New Roman" w:cs="Times New Roman"/>
          <w:b/>
          <w:sz w:val="32"/>
          <w:szCs w:val="32"/>
        </w:rPr>
      </w:pPr>
    </w:p>
    <w:p w14:paraId="66C8EF38" w14:textId="0C17CC90" w:rsidR="00591C7E" w:rsidRPr="00400D49" w:rsidRDefault="003330F6" w:rsidP="005D00AD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>Team Name:</w:t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Pr="00400D49">
        <w:rPr>
          <w:rFonts w:ascii="Times New Roman" w:hAnsi="Times New Roman" w:cs="Times New Roman"/>
          <w:b/>
          <w:sz w:val="28"/>
          <w:szCs w:val="28"/>
        </w:rPr>
        <w:tab/>
      </w:r>
      <w:r w:rsidR="00967862" w:rsidRPr="00400D49">
        <w:rPr>
          <w:rFonts w:ascii="Times New Roman" w:hAnsi="Times New Roman" w:cs="Times New Roman"/>
          <w:b/>
          <w:sz w:val="28"/>
          <w:szCs w:val="28"/>
        </w:rPr>
        <w:tab/>
      </w:r>
    </w:p>
    <w:p w14:paraId="458E2557" w14:textId="77777777" w:rsidR="005D00AD" w:rsidRPr="00400D49" w:rsidRDefault="005D00AD">
      <w:pPr>
        <w:rPr>
          <w:rFonts w:ascii="Times New Roman" w:hAnsi="Times New Roman" w:cs="Times New Roman"/>
          <w:b/>
          <w:sz w:val="28"/>
          <w:szCs w:val="28"/>
        </w:rPr>
      </w:pPr>
    </w:p>
    <w:p w14:paraId="79BBFDAE" w14:textId="66CB1CF2" w:rsidR="002A4C13" w:rsidRPr="00400D49" w:rsidRDefault="002A4C13" w:rsidP="002A4C13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>Github.com Repository:</w:t>
      </w:r>
    </w:p>
    <w:p w14:paraId="3BFFFE49" w14:textId="77777777" w:rsidR="002A4C13" w:rsidRPr="00400D49" w:rsidRDefault="002A4C13">
      <w:pPr>
        <w:rPr>
          <w:rFonts w:ascii="Times New Roman" w:hAnsi="Times New Roman" w:cs="Times New Roman"/>
          <w:sz w:val="28"/>
          <w:szCs w:val="28"/>
        </w:rPr>
      </w:pPr>
    </w:p>
    <w:p w14:paraId="1922555F" w14:textId="5D470700" w:rsidR="002A4C13" w:rsidRPr="00400D49" w:rsidRDefault="002A4C13" w:rsidP="002A4C13">
      <w:pPr>
        <w:pBdr>
          <w:bottom w:val="single" w:sz="4" w:space="1" w:color="auto"/>
        </w:pBd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>Deployed URL</w:t>
      </w:r>
      <w:r w:rsidR="00400D49" w:rsidRPr="00400D49">
        <w:rPr>
          <w:rFonts w:ascii="Times New Roman" w:hAnsi="Times New Roman" w:cs="Times New Roman"/>
          <w:b/>
          <w:sz w:val="28"/>
          <w:szCs w:val="28"/>
        </w:rPr>
        <w:t xml:space="preserve"> (e.g. PythonAnywhere)</w:t>
      </w:r>
      <w:r w:rsidRPr="00400D49">
        <w:rPr>
          <w:rFonts w:ascii="Times New Roman" w:hAnsi="Times New Roman" w:cs="Times New Roman"/>
          <w:b/>
          <w:sz w:val="28"/>
          <w:szCs w:val="28"/>
        </w:rPr>
        <w:t>:</w:t>
      </w:r>
    </w:p>
    <w:p w14:paraId="5531CEBD" w14:textId="77777777" w:rsidR="002A4C13" w:rsidRPr="00400D49" w:rsidRDefault="002A4C13">
      <w:pPr>
        <w:rPr>
          <w:rFonts w:ascii="Times New Roman" w:hAnsi="Times New Roman" w:cs="Times New Roman"/>
          <w:sz w:val="28"/>
          <w:szCs w:val="28"/>
        </w:rPr>
      </w:pPr>
    </w:p>
    <w:p w14:paraId="42BE8C92" w14:textId="77777777" w:rsidR="005D00AD" w:rsidRPr="00400D49" w:rsidRDefault="005D00AD">
      <w:pP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>Team Member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793"/>
        <w:gridCol w:w="5801"/>
        <w:gridCol w:w="4582"/>
      </w:tblGrid>
      <w:tr w:rsidR="00405765" w:rsidRPr="00400D49" w14:paraId="3ECE1381" w14:textId="77777777" w:rsidTr="00405765">
        <w:trPr>
          <w:trHeight w:val="391"/>
        </w:trPr>
        <w:tc>
          <w:tcPr>
            <w:tcW w:w="1338" w:type="pct"/>
            <w:shd w:val="clear" w:color="auto" w:fill="262626" w:themeFill="text1" w:themeFillTint="D9"/>
          </w:tcPr>
          <w:p w14:paraId="23239B87" w14:textId="77777777" w:rsidR="00405765" w:rsidRPr="00400D49" w:rsidRDefault="00405765" w:rsidP="008450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00D49">
              <w:rPr>
                <w:rFonts w:ascii="Times New Roman" w:hAnsi="Times New Roman" w:cs="Times New Roman"/>
                <w:b/>
              </w:rPr>
              <w:t>Student No</w:t>
            </w:r>
          </w:p>
        </w:tc>
        <w:tc>
          <w:tcPr>
            <w:tcW w:w="2046" w:type="pct"/>
            <w:shd w:val="clear" w:color="auto" w:fill="262626" w:themeFill="text1" w:themeFillTint="D9"/>
          </w:tcPr>
          <w:p w14:paraId="28123F65" w14:textId="1AE8CA26" w:rsidR="00405765" w:rsidRPr="00400D49" w:rsidRDefault="00405765" w:rsidP="008450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00D49">
              <w:rPr>
                <w:rFonts w:ascii="Times New Roman" w:hAnsi="Times New Roman" w:cs="Times New Roman"/>
                <w:b/>
              </w:rPr>
              <w:t>First name</w:t>
            </w:r>
          </w:p>
        </w:tc>
        <w:tc>
          <w:tcPr>
            <w:tcW w:w="1616" w:type="pct"/>
            <w:shd w:val="clear" w:color="auto" w:fill="262626" w:themeFill="text1" w:themeFillTint="D9"/>
          </w:tcPr>
          <w:p w14:paraId="5F16C5C1" w14:textId="20946FE1" w:rsidR="00405765" w:rsidRPr="00400D49" w:rsidRDefault="00405765" w:rsidP="008450F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00D49">
              <w:rPr>
                <w:rFonts w:ascii="Times New Roman" w:hAnsi="Times New Roman" w:cs="Times New Roman"/>
                <w:b/>
              </w:rPr>
              <w:t>Last name</w:t>
            </w:r>
          </w:p>
        </w:tc>
      </w:tr>
      <w:tr w:rsidR="00405765" w:rsidRPr="00400D49" w14:paraId="48F072F9" w14:textId="77777777" w:rsidTr="00405765">
        <w:trPr>
          <w:trHeight w:val="391"/>
        </w:trPr>
        <w:tc>
          <w:tcPr>
            <w:tcW w:w="1338" w:type="pct"/>
          </w:tcPr>
          <w:p w14:paraId="02CF1DCC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5EB6DE18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28732766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  <w:tr w:rsidR="00405765" w:rsidRPr="00400D49" w14:paraId="51193778" w14:textId="77777777" w:rsidTr="00405765">
        <w:trPr>
          <w:trHeight w:val="391"/>
        </w:trPr>
        <w:tc>
          <w:tcPr>
            <w:tcW w:w="1338" w:type="pct"/>
          </w:tcPr>
          <w:p w14:paraId="4B77A5D4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48219B05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4C44E2F6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  <w:tr w:rsidR="00405765" w:rsidRPr="00400D49" w14:paraId="15DEFA94" w14:textId="77777777" w:rsidTr="00405765">
        <w:trPr>
          <w:trHeight w:val="391"/>
        </w:trPr>
        <w:tc>
          <w:tcPr>
            <w:tcW w:w="1338" w:type="pct"/>
          </w:tcPr>
          <w:p w14:paraId="4F71E7CF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5FD6DBA5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50B534EA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  <w:tr w:rsidR="00405765" w:rsidRPr="00400D49" w14:paraId="13DCC546" w14:textId="77777777" w:rsidTr="00405765">
        <w:trPr>
          <w:trHeight w:val="391"/>
        </w:trPr>
        <w:tc>
          <w:tcPr>
            <w:tcW w:w="1338" w:type="pct"/>
          </w:tcPr>
          <w:p w14:paraId="263FC347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77334784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054B9329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  <w:tr w:rsidR="00405765" w:rsidRPr="00400D49" w14:paraId="3106A8CA" w14:textId="77777777" w:rsidTr="00405765">
        <w:trPr>
          <w:trHeight w:val="391"/>
        </w:trPr>
        <w:tc>
          <w:tcPr>
            <w:tcW w:w="1338" w:type="pct"/>
          </w:tcPr>
          <w:p w14:paraId="1788DA8F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046" w:type="pct"/>
          </w:tcPr>
          <w:p w14:paraId="78356867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616" w:type="pct"/>
          </w:tcPr>
          <w:p w14:paraId="33F32A0F" w14:textId="77777777" w:rsidR="00405765" w:rsidRPr="00400D49" w:rsidRDefault="00405765">
            <w:pPr>
              <w:rPr>
                <w:rFonts w:ascii="Times New Roman" w:hAnsi="Times New Roman" w:cs="Times New Roman"/>
              </w:rPr>
            </w:pPr>
          </w:p>
        </w:tc>
      </w:tr>
    </w:tbl>
    <w:p w14:paraId="67860B1F" w14:textId="77777777" w:rsidR="005D00AD" w:rsidRPr="00400D49" w:rsidRDefault="005D00AD">
      <w:pPr>
        <w:rPr>
          <w:rFonts w:ascii="Times New Roman" w:hAnsi="Times New Roman" w:cs="Times New Roman"/>
        </w:rPr>
      </w:pPr>
    </w:p>
    <w:p w14:paraId="1C6597E1" w14:textId="10F29C07" w:rsidR="005D00AD" w:rsidRPr="00400D49" w:rsidRDefault="002A4C13">
      <w:pPr>
        <w:rPr>
          <w:rFonts w:ascii="Times New Roman" w:hAnsi="Times New Roman" w:cs="Times New Roman"/>
          <w:b/>
          <w:sz w:val="28"/>
          <w:szCs w:val="28"/>
        </w:rPr>
      </w:pPr>
      <w:r w:rsidRPr="00400D49">
        <w:rPr>
          <w:rFonts w:ascii="Times New Roman" w:hAnsi="Times New Roman" w:cs="Times New Roman"/>
          <w:b/>
          <w:sz w:val="28"/>
          <w:szCs w:val="28"/>
        </w:rPr>
        <w:t xml:space="preserve">Hand in </w:t>
      </w:r>
      <w:r w:rsidR="007A6FCD">
        <w:rPr>
          <w:rFonts w:ascii="Times New Roman" w:hAnsi="Times New Roman" w:cs="Times New Roman"/>
          <w:b/>
          <w:sz w:val="28"/>
          <w:szCs w:val="28"/>
        </w:rPr>
        <w:t>check</w:t>
      </w:r>
      <w:r w:rsidRPr="00400D49">
        <w:rPr>
          <w:rFonts w:ascii="Times New Roman" w:hAnsi="Times New Roman" w:cs="Times New Roman"/>
          <w:b/>
          <w:sz w:val="28"/>
          <w:szCs w:val="28"/>
        </w:rPr>
        <w:t>list:</w:t>
      </w:r>
    </w:p>
    <w:p w14:paraId="5B84BF67" w14:textId="3145A144" w:rsidR="00070649" w:rsidRPr="00400D49" w:rsidRDefault="002A4C13">
      <w:pPr>
        <w:rPr>
          <w:rFonts w:ascii="Times New Roman" w:hAnsi="Times New Roman" w:cs="Times New Roman"/>
          <w:sz w:val="32"/>
          <w:szCs w:val="32"/>
        </w:rPr>
      </w:pPr>
      <w:r w:rsidRPr="00400D49">
        <w:rPr>
          <w:rFonts w:ascii="Times New Roman" w:hAnsi="Times New Roman" w:cs="Times New Roman"/>
          <w:sz w:val="32"/>
          <w:szCs w:val="32"/>
        </w:rPr>
        <w:t xml:space="preserve">- </w:t>
      </w:r>
      <w:r w:rsidR="00070649" w:rsidRPr="00400D49">
        <w:rPr>
          <w:rFonts w:ascii="Times New Roman" w:hAnsi="Times New Roman" w:cs="Times New Roman"/>
          <w:sz w:val="32"/>
          <w:szCs w:val="32"/>
        </w:rPr>
        <w:t>Read through course assessment sheet</w:t>
      </w:r>
      <w:r w:rsidR="003330F6" w:rsidRPr="00400D49">
        <w:rPr>
          <w:rFonts w:ascii="Times New Roman" w:hAnsi="Times New Roman" w:cs="Times New Roman"/>
          <w:sz w:val="32"/>
          <w:szCs w:val="32"/>
        </w:rPr>
        <w:t xml:space="preserve"> and marking criteria</w:t>
      </w:r>
    </w:p>
    <w:p w14:paraId="0C6E92A3" w14:textId="42CE8166" w:rsidR="002A4C13" w:rsidRPr="00400D49" w:rsidRDefault="002A4C13">
      <w:pPr>
        <w:rPr>
          <w:rFonts w:ascii="Times New Roman" w:hAnsi="Times New Roman" w:cs="Times New Roman"/>
          <w:sz w:val="32"/>
          <w:szCs w:val="32"/>
        </w:rPr>
      </w:pPr>
      <w:r w:rsidRPr="00400D49">
        <w:rPr>
          <w:rFonts w:ascii="Times New Roman" w:hAnsi="Times New Roman" w:cs="Times New Roman"/>
          <w:sz w:val="32"/>
          <w:szCs w:val="32"/>
        </w:rPr>
        <w:t>- Code is on github.com</w:t>
      </w:r>
    </w:p>
    <w:p w14:paraId="45B78347" w14:textId="3C3C85BD" w:rsidR="00A31E29" w:rsidRPr="00400D49" w:rsidRDefault="002A4C13" w:rsidP="002A4C13">
      <w:pPr>
        <w:rPr>
          <w:rFonts w:ascii="Times New Roman" w:hAnsi="Times New Roman" w:cs="Times New Roman"/>
          <w:sz w:val="32"/>
          <w:szCs w:val="32"/>
        </w:rPr>
      </w:pPr>
      <w:r w:rsidRPr="00400D49">
        <w:rPr>
          <w:rFonts w:ascii="Times New Roman" w:hAnsi="Times New Roman" w:cs="Times New Roman"/>
          <w:sz w:val="32"/>
          <w:szCs w:val="32"/>
        </w:rPr>
        <w:t xml:space="preserve">- 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Submit a PDF </w:t>
      </w:r>
      <w:r w:rsidRPr="00400D49">
        <w:rPr>
          <w:rFonts w:ascii="Times New Roman" w:hAnsi="Times New Roman" w:cs="Times New Roman"/>
          <w:sz w:val="32"/>
          <w:szCs w:val="32"/>
        </w:rPr>
        <w:t xml:space="preserve">copy of this form </w:t>
      </w:r>
      <w:r w:rsidR="00A31E29" w:rsidRPr="00400D49">
        <w:rPr>
          <w:rFonts w:ascii="Times New Roman" w:hAnsi="Times New Roman" w:cs="Times New Roman"/>
          <w:sz w:val="32"/>
          <w:szCs w:val="32"/>
        </w:rPr>
        <w:t>to</w:t>
      </w:r>
      <w:r w:rsidR="00807F35">
        <w:rPr>
          <w:rFonts w:ascii="Times New Roman" w:hAnsi="Times New Roman" w:cs="Times New Roman"/>
          <w:sz w:val="32"/>
          <w:szCs w:val="32"/>
        </w:rPr>
        <w:t xml:space="preserve"> Moodle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5EACCBE9" w14:textId="3E79517C" w:rsidR="002A4C13" w:rsidRDefault="00A31E29" w:rsidP="00807F35">
      <w:pPr>
        <w:rPr>
          <w:rFonts w:ascii="Times New Roman" w:hAnsi="Times New Roman" w:cs="Times New Roman"/>
          <w:sz w:val="32"/>
          <w:szCs w:val="32"/>
        </w:rPr>
      </w:pPr>
      <w:r w:rsidRPr="00400D49">
        <w:rPr>
          <w:rFonts w:ascii="Times New Roman" w:hAnsi="Times New Roman" w:cs="Times New Roman"/>
          <w:sz w:val="32"/>
          <w:szCs w:val="32"/>
        </w:rPr>
        <w:t xml:space="preserve">- 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Submit </w:t>
      </w:r>
      <w:r w:rsidR="00E93CAF">
        <w:rPr>
          <w:rFonts w:ascii="Times New Roman" w:hAnsi="Times New Roman" w:cs="Times New Roman"/>
          <w:sz w:val="32"/>
          <w:szCs w:val="32"/>
        </w:rPr>
        <w:t xml:space="preserve">your 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video presentation </w:t>
      </w:r>
      <w:r w:rsidR="004A5E2D">
        <w:rPr>
          <w:rFonts w:ascii="Times New Roman" w:hAnsi="Times New Roman" w:cs="Times New Roman"/>
          <w:sz w:val="32"/>
          <w:szCs w:val="32"/>
        </w:rPr>
        <w:t xml:space="preserve">(link or </w:t>
      </w:r>
      <w:r w:rsidR="003766D1">
        <w:rPr>
          <w:rFonts w:ascii="Times New Roman" w:hAnsi="Times New Roman" w:cs="Times New Roman"/>
          <w:sz w:val="32"/>
          <w:szCs w:val="32"/>
        </w:rPr>
        <w:t>mp4</w:t>
      </w:r>
      <w:r w:rsidR="004A5E2D">
        <w:rPr>
          <w:rFonts w:ascii="Times New Roman" w:hAnsi="Times New Roman" w:cs="Times New Roman"/>
          <w:sz w:val="32"/>
          <w:szCs w:val="32"/>
        </w:rPr>
        <w:t>)</w:t>
      </w:r>
      <w:r w:rsidR="007A6FCD">
        <w:rPr>
          <w:rFonts w:ascii="Times New Roman" w:hAnsi="Times New Roman" w:cs="Times New Roman"/>
          <w:sz w:val="32"/>
          <w:szCs w:val="32"/>
        </w:rPr>
        <w:t xml:space="preserve"> to</w:t>
      </w:r>
      <w:r w:rsidR="00807F35">
        <w:rPr>
          <w:rFonts w:ascii="Times New Roman" w:hAnsi="Times New Roman" w:cs="Times New Roman"/>
          <w:sz w:val="32"/>
          <w:szCs w:val="32"/>
        </w:rPr>
        <w:t xml:space="preserve"> Moodle</w:t>
      </w:r>
      <w:r w:rsidR="00400D49" w:rsidRPr="00400D49">
        <w:rPr>
          <w:rFonts w:ascii="Times New Roman" w:hAnsi="Times New Roman" w:cs="Times New Roman"/>
          <w:sz w:val="32"/>
          <w:szCs w:val="32"/>
        </w:rPr>
        <w:t xml:space="preserve"> </w:t>
      </w:r>
    </w:p>
    <w:p w14:paraId="4F37C854" w14:textId="4CE9E4B6" w:rsidR="00405765" w:rsidRPr="00E93CAF" w:rsidRDefault="00405765" w:rsidP="00807F35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- Submit your deltas</w:t>
      </w:r>
    </w:p>
    <w:sectPr w:rsidR="00405765" w:rsidRPr="00E93CAF" w:rsidSect="002A4C13">
      <w:pgSz w:w="16840" w:h="11900" w:orient="landscape"/>
      <w:pgMar w:top="1021" w:right="1440" w:bottom="102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37651F"/>
    <w:multiLevelType w:val="hybridMultilevel"/>
    <w:tmpl w:val="31AAAE0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c2tjQxsjQwMDBV0lEKTi0uzszPAykwqgUAIXT1LiwAAAA="/>
  </w:docVars>
  <w:rsids>
    <w:rsidRoot w:val="005D00AD"/>
    <w:rsid w:val="000477EE"/>
    <w:rsid w:val="00070649"/>
    <w:rsid w:val="002A4C13"/>
    <w:rsid w:val="003330F6"/>
    <w:rsid w:val="003766D1"/>
    <w:rsid w:val="003B597D"/>
    <w:rsid w:val="00400D49"/>
    <w:rsid w:val="00405765"/>
    <w:rsid w:val="00472199"/>
    <w:rsid w:val="004A5E2D"/>
    <w:rsid w:val="004D25D4"/>
    <w:rsid w:val="00500D7C"/>
    <w:rsid w:val="00591C7E"/>
    <w:rsid w:val="005D00AD"/>
    <w:rsid w:val="006003AC"/>
    <w:rsid w:val="006A421A"/>
    <w:rsid w:val="007A6FCD"/>
    <w:rsid w:val="00807F35"/>
    <w:rsid w:val="008450FA"/>
    <w:rsid w:val="00913D6D"/>
    <w:rsid w:val="00967862"/>
    <w:rsid w:val="00A31E29"/>
    <w:rsid w:val="00C90674"/>
    <w:rsid w:val="00CA3EB4"/>
    <w:rsid w:val="00E93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CD9D81D"/>
  <w14:defaultImageDpi w14:val="330"/>
  <w15:docId w15:val="{288A4FD3-8A5B-4B6B-AF15-6C3E54904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D00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A4C1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00D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0</Words>
  <Characters>344</Characters>
  <Application>Microsoft Office Word</Application>
  <DocSecurity>0</DocSecurity>
  <Lines>2</Lines>
  <Paragraphs>1</Paragraphs>
  <ScaleCrop>false</ScaleCrop>
  <Company>University of Glasgow</Company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f Azzopardi</dc:creator>
  <cp:keywords/>
  <dc:description/>
  <cp:lastModifiedBy>Gerardo Aragon Camarasa</cp:lastModifiedBy>
  <cp:revision>20</cp:revision>
  <dcterms:created xsi:type="dcterms:W3CDTF">2016-03-17T13:03:00Z</dcterms:created>
  <dcterms:modified xsi:type="dcterms:W3CDTF">2021-08-01T16:41:00Z</dcterms:modified>
</cp:coreProperties>
</file>